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F2327B3" w14:textId="6E4E48FE" w:rsidR="007634A2" w:rsidRPr="00143F7A" w:rsidRDefault="007634A2" w:rsidP="00143F7A">
      <w:pPr>
        <w:pStyle w:val="TableCaption"/>
        <w:spacing w:after="0"/>
        <w:contextualSpacing/>
        <w:rPr>
          <w:rFonts w:ascii="Garamond" w:hAnsi="Garamond"/>
        </w:rPr>
      </w:pPr>
    </w:p>
    <w:tbl>
      <w:tblPr>
        <w:tblStyle w:val="Table"/>
        <w:tblW w:w="3958" w:type="pct"/>
        <w:tblLayout w:type="fixed"/>
        <w:tblLook w:val="0060" w:firstRow="1" w:lastRow="1" w:firstColumn="0" w:lastColumn="0" w:noHBand="0" w:noVBand="0"/>
      </w:tblPr>
      <w:tblGrid>
        <w:gridCol w:w="4788"/>
        <w:gridCol w:w="2792"/>
      </w:tblGrid>
      <w:tr w:rsidR="00143F7A" w:rsidRPr="00143F7A" w14:paraId="4DD593A1" w14:textId="77777777" w:rsidTr="00143F7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7580" w:type="dxa"/>
            <w:gridSpan w:val="2"/>
            <w:tcBorders>
              <w:bottom w:val="none" w:sz="0" w:space="0" w:color="auto"/>
            </w:tcBorders>
          </w:tcPr>
          <w:p w14:paraId="727000A4" w14:textId="60D28FC4" w:rsidR="00143F7A" w:rsidRPr="00143F7A" w:rsidRDefault="00143F7A" w:rsidP="00143F7A">
            <w:pPr>
              <w:spacing w:after="0"/>
              <w:contextualSpacing/>
              <w:jc w:val="center"/>
              <w:rPr>
                <w:rFonts w:ascii="Garamond" w:hAnsi="Garamond"/>
              </w:rPr>
            </w:pPr>
            <w:r w:rsidRPr="00143F7A">
              <w:rPr>
                <w:rFonts w:ascii="Garamond" w:hAnsi="Garamond"/>
              </w:rPr>
              <w:t>Table 1.2: Is Climate Change Being Discussed (Linear Time)?</w:t>
            </w:r>
          </w:p>
        </w:tc>
      </w:tr>
      <w:tr w:rsidR="00143F7A" w:rsidRPr="00143F7A" w14:paraId="65B36822" w14:textId="77777777" w:rsidTr="00143F7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4788" w:type="dxa"/>
            <w:tcBorders>
              <w:bottom w:val="none" w:sz="0" w:space="0" w:color="auto"/>
            </w:tcBorders>
          </w:tcPr>
          <w:p w14:paraId="453789C8" w14:textId="77777777" w:rsidR="00143F7A" w:rsidRPr="00143F7A" w:rsidRDefault="00143F7A" w:rsidP="00143F7A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</w:p>
        </w:tc>
        <w:tc>
          <w:tcPr>
            <w:tcW w:w="2792" w:type="dxa"/>
          </w:tcPr>
          <w:p w14:paraId="7EAD9ED6" w14:textId="1E3AE241" w:rsidR="00143F7A" w:rsidRPr="00143F7A" w:rsidRDefault="00143F7A" w:rsidP="00143F7A">
            <w:pPr>
              <w:spacing w:after="0"/>
              <w:contextualSpacing/>
              <w:jc w:val="center"/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>Dependent Variable</w:t>
            </w:r>
          </w:p>
        </w:tc>
      </w:tr>
      <w:tr w:rsidR="007634A2" w:rsidRPr="00143F7A" w14:paraId="55E3931C" w14:textId="77777777" w:rsidTr="00143F7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4788" w:type="dxa"/>
          </w:tcPr>
          <w:p w14:paraId="12B6D060" w14:textId="77777777" w:rsidR="007634A2" w:rsidRPr="00143F7A" w:rsidRDefault="007634A2" w:rsidP="00143F7A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</w:p>
        </w:tc>
        <w:tc>
          <w:tcPr>
            <w:tcW w:w="2792" w:type="dxa"/>
          </w:tcPr>
          <w:p w14:paraId="0A64BE42" w14:textId="1E5E9D25" w:rsidR="007634A2" w:rsidRPr="00143F7A" w:rsidRDefault="00143F7A" w:rsidP="00143F7A">
            <w:pPr>
              <w:spacing w:after="0"/>
              <w:contextualSpacing/>
              <w:jc w:val="center"/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>Climate Change / Global Warming Mention</w:t>
            </w:r>
          </w:p>
        </w:tc>
      </w:tr>
      <w:tr w:rsidR="007634A2" w:rsidRPr="00143F7A" w14:paraId="461AB2E2" w14:textId="77777777" w:rsidTr="00143F7A">
        <w:tc>
          <w:tcPr>
            <w:tcW w:w="4788" w:type="dxa"/>
          </w:tcPr>
          <w:p w14:paraId="168F8EAA" w14:textId="77777777" w:rsidR="007634A2" w:rsidRPr="00143F7A" w:rsidRDefault="00000000" w:rsidP="00143F7A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143F7A">
              <w:rPr>
                <w:rFonts w:ascii="Garamond" w:hAnsi="Garamond"/>
              </w:rPr>
              <w:t>Constant</w:t>
            </w:r>
          </w:p>
        </w:tc>
        <w:tc>
          <w:tcPr>
            <w:tcW w:w="2792" w:type="dxa"/>
          </w:tcPr>
          <w:p w14:paraId="1C60BC0B" w14:textId="77777777" w:rsidR="007634A2" w:rsidRPr="00143F7A" w:rsidRDefault="00000000" w:rsidP="00143F7A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143F7A">
              <w:rPr>
                <w:rFonts w:ascii="Garamond" w:hAnsi="Garamond"/>
              </w:rPr>
              <w:t>0.857</w:t>
            </w:r>
          </w:p>
        </w:tc>
      </w:tr>
      <w:tr w:rsidR="007634A2" w:rsidRPr="00143F7A" w14:paraId="63101342" w14:textId="77777777" w:rsidTr="00143F7A">
        <w:tc>
          <w:tcPr>
            <w:tcW w:w="4788" w:type="dxa"/>
          </w:tcPr>
          <w:p w14:paraId="094D6D7C" w14:textId="77777777" w:rsidR="007634A2" w:rsidRPr="00143F7A" w:rsidRDefault="007634A2" w:rsidP="00143F7A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</w:p>
        </w:tc>
        <w:tc>
          <w:tcPr>
            <w:tcW w:w="2792" w:type="dxa"/>
          </w:tcPr>
          <w:p w14:paraId="7A6DD84E" w14:textId="77777777" w:rsidR="007634A2" w:rsidRPr="00143F7A" w:rsidRDefault="00000000" w:rsidP="00143F7A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143F7A">
              <w:rPr>
                <w:rFonts w:ascii="Garamond" w:hAnsi="Garamond"/>
              </w:rPr>
              <w:t>(0.708)</w:t>
            </w:r>
          </w:p>
        </w:tc>
      </w:tr>
      <w:tr w:rsidR="007634A2" w:rsidRPr="00143F7A" w14:paraId="0C8546C1" w14:textId="77777777" w:rsidTr="00143F7A">
        <w:tc>
          <w:tcPr>
            <w:tcW w:w="4788" w:type="dxa"/>
          </w:tcPr>
          <w:p w14:paraId="7ABFAC9B" w14:textId="77777777" w:rsidR="007634A2" w:rsidRPr="00143F7A" w:rsidRDefault="00000000" w:rsidP="00143F7A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143F7A">
              <w:rPr>
                <w:rFonts w:ascii="Garamond" w:hAnsi="Garamond"/>
              </w:rPr>
              <w:t>Rural Urban 3pt</w:t>
            </w:r>
          </w:p>
        </w:tc>
        <w:tc>
          <w:tcPr>
            <w:tcW w:w="2792" w:type="dxa"/>
          </w:tcPr>
          <w:p w14:paraId="264DAA26" w14:textId="77777777" w:rsidR="007634A2" w:rsidRPr="00143F7A" w:rsidRDefault="00000000" w:rsidP="00143F7A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143F7A">
              <w:rPr>
                <w:rFonts w:ascii="Garamond" w:hAnsi="Garamond"/>
              </w:rPr>
              <w:t>0.000</w:t>
            </w:r>
          </w:p>
        </w:tc>
      </w:tr>
      <w:tr w:rsidR="007634A2" w:rsidRPr="00143F7A" w14:paraId="4502D53E" w14:textId="77777777" w:rsidTr="00143F7A">
        <w:tc>
          <w:tcPr>
            <w:tcW w:w="4788" w:type="dxa"/>
          </w:tcPr>
          <w:p w14:paraId="6FF81082" w14:textId="77777777" w:rsidR="007634A2" w:rsidRPr="00143F7A" w:rsidRDefault="007634A2" w:rsidP="00143F7A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</w:p>
        </w:tc>
        <w:tc>
          <w:tcPr>
            <w:tcW w:w="2792" w:type="dxa"/>
          </w:tcPr>
          <w:p w14:paraId="1A9E467C" w14:textId="77777777" w:rsidR="007634A2" w:rsidRPr="00143F7A" w:rsidRDefault="00000000" w:rsidP="00143F7A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143F7A">
              <w:rPr>
                <w:rFonts w:ascii="Garamond" w:hAnsi="Garamond"/>
              </w:rPr>
              <w:t>(0.007)</w:t>
            </w:r>
          </w:p>
        </w:tc>
      </w:tr>
      <w:tr w:rsidR="007634A2" w:rsidRPr="00143F7A" w14:paraId="4E7DEF5A" w14:textId="77777777" w:rsidTr="00143F7A">
        <w:tc>
          <w:tcPr>
            <w:tcW w:w="4788" w:type="dxa"/>
          </w:tcPr>
          <w:p w14:paraId="18BB8F55" w14:textId="77777777" w:rsidR="007634A2" w:rsidRPr="00143F7A" w:rsidRDefault="00000000" w:rsidP="00143F7A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143F7A">
              <w:rPr>
                <w:rFonts w:ascii="Garamond" w:hAnsi="Garamond"/>
              </w:rPr>
              <w:t>Log of Total Population</w:t>
            </w:r>
          </w:p>
        </w:tc>
        <w:tc>
          <w:tcPr>
            <w:tcW w:w="2792" w:type="dxa"/>
          </w:tcPr>
          <w:p w14:paraId="6E766141" w14:textId="77777777" w:rsidR="007634A2" w:rsidRPr="00143F7A" w:rsidRDefault="00000000" w:rsidP="00143F7A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143F7A">
              <w:rPr>
                <w:rFonts w:ascii="Garamond" w:hAnsi="Garamond"/>
              </w:rPr>
              <w:t>-0.083</w:t>
            </w:r>
          </w:p>
        </w:tc>
      </w:tr>
      <w:tr w:rsidR="007634A2" w:rsidRPr="00143F7A" w14:paraId="34CA4E71" w14:textId="77777777" w:rsidTr="00143F7A">
        <w:tc>
          <w:tcPr>
            <w:tcW w:w="4788" w:type="dxa"/>
          </w:tcPr>
          <w:p w14:paraId="50542989" w14:textId="77777777" w:rsidR="007634A2" w:rsidRPr="00143F7A" w:rsidRDefault="007634A2" w:rsidP="00143F7A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</w:p>
        </w:tc>
        <w:tc>
          <w:tcPr>
            <w:tcW w:w="2792" w:type="dxa"/>
          </w:tcPr>
          <w:p w14:paraId="47CA3E71" w14:textId="77777777" w:rsidR="007634A2" w:rsidRPr="00143F7A" w:rsidRDefault="00000000" w:rsidP="00143F7A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143F7A">
              <w:rPr>
                <w:rFonts w:ascii="Garamond" w:hAnsi="Garamond"/>
              </w:rPr>
              <w:t>(0.064)</w:t>
            </w:r>
          </w:p>
        </w:tc>
      </w:tr>
      <w:tr w:rsidR="007634A2" w:rsidRPr="00143F7A" w14:paraId="0DE504D7" w14:textId="77777777" w:rsidTr="00143F7A">
        <w:tc>
          <w:tcPr>
            <w:tcW w:w="4788" w:type="dxa"/>
          </w:tcPr>
          <w:p w14:paraId="50301346" w14:textId="77777777" w:rsidR="007634A2" w:rsidRPr="00143F7A" w:rsidRDefault="00000000" w:rsidP="00143F7A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143F7A">
              <w:rPr>
                <w:rFonts w:ascii="Garamond" w:hAnsi="Garamond"/>
              </w:rPr>
              <w:t>Log of Median Household Income</w:t>
            </w:r>
          </w:p>
        </w:tc>
        <w:tc>
          <w:tcPr>
            <w:tcW w:w="2792" w:type="dxa"/>
          </w:tcPr>
          <w:p w14:paraId="5F60568B" w14:textId="77777777" w:rsidR="007634A2" w:rsidRPr="00143F7A" w:rsidRDefault="00000000" w:rsidP="00143F7A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143F7A">
              <w:rPr>
                <w:rFonts w:ascii="Garamond" w:hAnsi="Garamond"/>
              </w:rPr>
              <w:t>0.086</w:t>
            </w:r>
          </w:p>
        </w:tc>
      </w:tr>
      <w:tr w:rsidR="007634A2" w:rsidRPr="00143F7A" w14:paraId="7DA57B95" w14:textId="77777777" w:rsidTr="00143F7A">
        <w:tc>
          <w:tcPr>
            <w:tcW w:w="4788" w:type="dxa"/>
          </w:tcPr>
          <w:p w14:paraId="25F766A0" w14:textId="77777777" w:rsidR="007634A2" w:rsidRPr="00143F7A" w:rsidRDefault="007634A2" w:rsidP="00143F7A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</w:p>
        </w:tc>
        <w:tc>
          <w:tcPr>
            <w:tcW w:w="2792" w:type="dxa"/>
          </w:tcPr>
          <w:p w14:paraId="1F28DCA5" w14:textId="77777777" w:rsidR="007634A2" w:rsidRPr="00143F7A" w:rsidRDefault="00000000" w:rsidP="00143F7A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143F7A">
              <w:rPr>
                <w:rFonts w:ascii="Garamond" w:hAnsi="Garamond"/>
              </w:rPr>
              <w:t>(0.066)</w:t>
            </w:r>
          </w:p>
        </w:tc>
      </w:tr>
      <w:tr w:rsidR="007634A2" w:rsidRPr="00143F7A" w14:paraId="0F692EE5" w14:textId="77777777" w:rsidTr="00143F7A">
        <w:tc>
          <w:tcPr>
            <w:tcW w:w="4788" w:type="dxa"/>
          </w:tcPr>
          <w:p w14:paraId="5082F492" w14:textId="77777777" w:rsidR="007634A2" w:rsidRPr="00143F7A" w:rsidRDefault="00000000" w:rsidP="00143F7A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143F7A">
              <w:rPr>
                <w:rFonts w:ascii="Garamond" w:hAnsi="Garamond"/>
              </w:rPr>
              <w:t>Percent White, Non-Hispanic</w:t>
            </w:r>
          </w:p>
        </w:tc>
        <w:tc>
          <w:tcPr>
            <w:tcW w:w="2792" w:type="dxa"/>
          </w:tcPr>
          <w:p w14:paraId="4AED5F2D" w14:textId="77777777" w:rsidR="007634A2" w:rsidRPr="00143F7A" w:rsidRDefault="00000000" w:rsidP="00143F7A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143F7A">
              <w:rPr>
                <w:rFonts w:ascii="Garamond" w:hAnsi="Garamond"/>
              </w:rPr>
              <w:t>-0.005</w:t>
            </w:r>
          </w:p>
        </w:tc>
      </w:tr>
      <w:tr w:rsidR="007634A2" w:rsidRPr="00143F7A" w14:paraId="4C6EA8DD" w14:textId="77777777" w:rsidTr="00143F7A">
        <w:tc>
          <w:tcPr>
            <w:tcW w:w="4788" w:type="dxa"/>
          </w:tcPr>
          <w:p w14:paraId="5138D019" w14:textId="77777777" w:rsidR="007634A2" w:rsidRPr="00143F7A" w:rsidRDefault="007634A2" w:rsidP="00143F7A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</w:p>
        </w:tc>
        <w:tc>
          <w:tcPr>
            <w:tcW w:w="2792" w:type="dxa"/>
          </w:tcPr>
          <w:p w14:paraId="0B941ECF" w14:textId="77777777" w:rsidR="007634A2" w:rsidRPr="00143F7A" w:rsidRDefault="00000000" w:rsidP="00143F7A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143F7A">
              <w:rPr>
                <w:rFonts w:ascii="Garamond" w:hAnsi="Garamond"/>
              </w:rPr>
              <w:t>(0.030)</w:t>
            </w:r>
          </w:p>
        </w:tc>
      </w:tr>
      <w:tr w:rsidR="007634A2" w:rsidRPr="00143F7A" w14:paraId="656F188E" w14:textId="77777777" w:rsidTr="00143F7A">
        <w:tc>
          <w:tcPr>
            <w:tcW w:w="4788" w:type="dxa"/>
          </w:tcPr>
          <w:p w14:paraId="4C5112EE" w14:textId="77777777" w:rsidR="007634A2" w:rsidRPr="00143F7A" w:rsidRDefault="00000000" w:rsidP="00143F7A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143F7A">
              <w:rPr>
                <w:rFonts w:ascii="Garamond" w:hAnsi="Garamond"/>
              </w:rPr>
              <w:t>Percent of Population with a College Degree</w:t>
            </w:r>
          </w:p>
        </w:tc>
        <w:tc>
          <w:tcPr>
            <w:tcW w:w="2792" w:type="dxa"/>
          </w:tcPr>
          <w:p w14:paraId="5D501CD6" w14:textId="77777777" w:rsidR="007634A2" w:rsidRPr="00143F7A" w:rsidRDefault="00000000" w:rsidP="00143F7A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143F7A">
              <w:rPr>
                <w:rFonts w:ascii="Garamond" w:hAnsi="Garamond"/>
              </w:rPr>
              <w:t>0.156</w:t>
            </w:r>
          </w:p>
        </w:tc>
      </w:tr>
      <w:tr w:rsidR="007634A2" w:rsidRPr="00143F7A" w14:paraId="32742C4C" w14:textId="77777777" w:rsidTr="00143F7A">
        <w:tc>
          <w:tcPr>
            <w:tcW w:w="4788" w:type="dxa"/>
          </w:tcPr>
          <w:p w14:paraId="720DDF1E" w14:textId="77777777" w:rsidR="007634A2" w:rsidRPr="00143F7A" w:rsidRDefault="007634A2" w:rsidP="00143F7A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</w:p>
        </w:tc>
        <w:tc>
          <w:tcPr>
            <w:tcW w:w="2792" w:type="dxa"/>
          </w:tcPr>
          <w:p w14:paraId="19357272" w14:textId="77777777" w:rsidR="007634A2" w:rsidRPr="00143F7A" w:rsidRDefault="00000000" w:rsidP="00143F7A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143F7A">
              <w:rPr>
                <w:rFonts w:ascii="Garamond" w:hAnsi="Garamond"/>
              </w:rPr>
              <w:t>(0.113)</w:t>
            </w:r>
          </w:p>
        </w:tc>
      </w:tr>
      <w:tr w:rsidR="007634A2" w:rsidRPr="00143F7A" w14:paraId="19E4C836" w14:textId="77777777" w:rsidTr="00143F7A">
        <w:tc>
          <w:tcPr>
            <w:tcW w:w="4788" w:type="dxa"/>
          </w:tcPr>
          <w:p w14:paraId="2DD431E2" w14:textId="77777777" w:rsidR="007634A2" w:rsidRPr="00143F7A" w:rsidRDefault="00000000" w:rsidP="00143F7A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143F7A">
              <w:rPr>
                <w:rFonts w:ascii="Garamond" w:hAnsi="Garamond"/>
              </w:rPr>
              <w:t>Overall Climate Vulnerability</w:t>
            </w:r>
          </w:p>
        </w:tc>
        <w:tc>
          <w:tcPr>
            <w:tcW w:w="2792" w:type="dxa"/>
          </w:tcPr>
          <w:p w14:paraId="408A6F83" w14:textId="77777777" w:rsidR="007634A2" w:rsidRPr="00143F7A" w:rsidRDefault="00000000" w:rsidP="00143F7A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143F7A">
              <w:rPr>
                <w:rFonts w:ascii="Garamond" w:hAnsi="Garamond"/>
              </w:rPr>
              <w:t>-0.106</w:t>
            </w:r>
          </w:p>
        </w:tc>
      </w:tr>
      <w:tr w:rsidR="007634A2" w:rsidRPr="00143F7A" w14:paraId="53D73311" w14:textId="77777777" w:rsidTr="00143F7A">
        <w:tc>
          <w:tcPr>
            <w:tcW w:w="4788" w:type="dxa"/>
          </w:tcPr>
          <w:p w14:paraId="78E18E5D" w14:textId="77777777" w:rsidR="007634A2" w:rsidRPr="00143F7A" w:rsidRDefault="007634A2" w:rsidP="00143F7A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</w:p>
        </w:tc>
        <w:tc>
          <w:tcPr>
            <w:tcW w:w="2792" w:type="dxa"/>
          </w:tcPr>
          <w:p w14:paraId="001F8252" w14:textId="77777777" w:rsidR="007634A2" w:rsidRPr="00143F7A" w:rsidRDefault="00000000" w:rsidP="00143F7A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143F7A">
              <w:rPr>
                <w:rFonts w:ascii="Garamond" w:hAnsi="Garamond"/>
              </w:rPr>
              <w:t>(0.119)</w:t>
            </w:r>
          </w:p>
        </w:tc>
      </w:tr>
      <w:tr w:rsidR="007634A2" w:rsidRPr="00143F7A" w14:paraId="2310CBBF" w14:textId="77777777" w:rsidTr="00143F7A">
        <w:tc>
          <w:tcPr>
            <w:tcW w:w="4788" w:type="dxa"/>
          </w:tcPr>
          <w:p w14:paraId="01CF049F" w14:textId="77777777" w:rsidR="007634A2" w:rsidRPr="00143F7A" w:rsidRDefault="00000000" w:rsidP="00143F7A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143F7A">
              <w:rPr>
                <w:rFonts w:ascii="Garamond" w:hAnsi="Garamond"/>
              </w:rPr>
              <w:t>Census Division 2</w:t>
            </w:r>
          </w:p>
        </w:tc>
        <w:tc>
          <w:tcPr>
            <w:tcW w:w="2792" w:type="dxa"/>
          </w:tcPr>
          <w:p w14:paraId="7DF109C5" w14:textId="77777777" w:rsidR="007634A2" w:rsidRPr="00143F7A" w:rsidRDefault="00000000" w:rsidP="00143F7A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143F7A">
              <w:rPr>
                <w:rFonts w:ascii="Garamond" w:hAnsi="Garamond"/>
              </w:rPr>
              <w:t>-0.015</w:t>
            </w:r>
          </w:p>
        </w:tc>
      </w:tr>
      <w:tr w:rsidR="007634A2" w:rsidRPr="00143F7A" w14:paraId="57E19268" w14:textId="77777777" w:rsidTr="00143F7A">
        <w:tc>
          <w:tcPr>
            <w:tcW w:w="4788" w:type="dxa"/>
          </w:tcPr>
          <w:p w14:paraId="56652EA2" w14:textId="77777777" w:rsidR="007634A2" w:rsidRPr="00143F7A" w:rsidRDefault="007634A2" w:rsidP="00143F7A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</w:p>
        </w:tc>
        <w:tc>
          <w:tcPr>
            <w:tcW w:w="2792" w:type="dxa"/>
          </w:tcPr>
          <w:p w14:paraId="02BAEB4D" w14:textId="77777777" w:rsidR="007634A2" w:rsidRPr="00143F7A" w:rsidRDefault="00000000" w:rsidP="00143F7A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143F7A">
              <w:rPr>
                <w:rFonts w:ascii="Garamond" w:hAnsi="Garamond"/>
              </w:rPr>
              <w:t>(0.017)</w:t>
            </w:r>
          </w:p>
        </w:tc>
      </w:tr>
      <w:tr w:rsidR="007634A2" w:rsidRPr="00143F7A" w14:paraId="70189EF8" w14:textId="77777777" w:rsidTr="00143F7A">
        <w:tc>
          <w:tcPr>
            <w:tcW w:w="4788" w:type="dxa"/>
          </w:tcPr>
          <w:p w14:paraId="03BA8AC9" w14:textId="77777777" w:rsidR="007634A2" w:rsidRPr="00143F7A" w:rsidRDefault="00000000" w:rsidP="00143F7A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143F7A">
              <w:rPr>
                <w:rFonts w:ascii="Garamond" w:hAnsi="Garamond"/>
              </w:rPr>
              <w:t>Census Division 3</w:t>
            </w:r>
          </w:p>
        </w:tc>
        <w:tc>
          <w:tcPr>
            <w:tcW w:w="2792" w:type="dxa"/>
          </w:tcPr>
          <w:p w14:paraId="266AF3D3" w14:textId="77777777" w:rsidR="007634A2" w:rsidRPr="00143F7A" w:rsidRDefault="00000000" w:rsidP="00143F7A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143F7A">
              <w:rPr>
                <w:rFonts w:ascii="Garamond" w:hAnsi="Garamond"/>
              </w:rPr>
              <w:t>-0.026</w:t>
            </w:r>
          </w:p>
        </w:tc>
      </w:tr>
      <w:tr w:rsidR="007634A2" w:rsidRPr="00143F7A" w14:paraId="01BD7124" w14:textId="77777777" w:rsidTr="00143F7A">
        <w:tc>
          <w:tcPr>
            <w:tcW w:w="4788" w:type="dxa"/>
          </w:tcPr>
          <w:p w14:paraId="7B978E92" w14:textId="77777777" w:rsidR="007634A2" w:rsidRPr="00143F7A" w:rsidRDefault="007634A2" w:rsidP="00143F7A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</w:p>
        </w:tc>
        <w:tc>
          <w:tcPr>
            <w:tcW w:w="2792" w:type="dxa"/>
          </w:tcPr>
          <w:p w14:paraId="00456843" w14:textId="77777777" w:rsidR="007634A2" w:rsidRPr="00143F7A" w:rsidRDefault="00000000" w:rsidP="00143F7A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143F7A">
              <w:rPr>
                <w:rFonts w:ascii="Garamond" w:hAnsi="Garamond"/>
              </w:rPr>
              <w:t>(0.017)</w:t>
            </w:r>
          </w:p>
        </w:tc>
      </w:tr>
      <w:tr w:rsidR="007634A2" w:rsidRPr="00143F7A" w14:paraId="7A901CDF" w14:textId="77777777" w:rsidTr="00143F7A">
        <w:tc>
          <w:tcPr>
            <w:tcW w:w="4788" w:type="dxa"/>
          </w:tcPr>
          <w:p w14:paraId="5BAA184B" w14:textId="77777777" w:rsidR="007634A2" w:rsidRPr="00143F7A" w:rsidRDefault="00000000" w:rsidP="00143F7A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143F7A">
              <w:rPr>
                <w:rFonts w:ascii="Garamond" w:hAnsi="Garamond"/>
              </w:rPr>
              <w:t>Census Division 4</w:t>
            </w:r>
          </w:p>
        </w:tc>
        <w:tc>
          <w:tcPr>
            <w:tcW w:w="2792" w:type="dxa"/>
          </w:tcPr>
          <w:p w14:paraId="2772CF86" w14:textId="77777777" w:rsidR="007634A2" w:rsidRPr="00143F7A" w:rsidRDefault="00000000" w:rsidP="00143F7A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143F7A">
              <w:rPr>
                <w:rFonts w:ascii="Garamond" w:hAnsi="Garamond"/>
              </w:rPr>
              <w:t>-0.035*</w:t>
            </w:r>
          </w:p>
        </w:tc>
      </w:tr>
      <w:tr w:rsidR="007634A2" w:rsidRPr="00143F7A" w14:paraId="65515EA0" w14:textId="77777777" w:rsidTr="00143F7A">
        <w:tc>
          <w:tcPr>
            <w:tcW w:w="4788" w:type="dxa"/>
          </w:tcPr>
          <w:p w14:paraId="05B08503" w14:textId="77777777" w:rsidR="007634A2" w:rsidRPr="00143F7A" w:rsidRDefault="007634A2" w:rsidP="00143F7A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</w:p>
        </w:tc>
        <w:tc>
          <w:tcPr>
            <w:tcW w:w="2792" w:type="dxa"/>
          </w:tcPr>
          <w:p w14:paraId="5FEB6A14" w14:textId="77777777" w:rsidR="007634A2" w:rsidRPr="00143F7A" w:rsidRDefault="00000000" w:rsidP="00143F7A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143F7A">
              <w:rPr>
                <w:rFonts w:ascii="Garamond" w:hAnsi="Garamond"/>
              </w:rPr>
              <w:t>(0.018)</w:t>
            </w:r>
          </w:p>
        </w:tc>
      </w:tr>
      <w:tr w:rsidR="007634A2" w:rsidRPr="00143F7A" w14:paraId="5634D4A8" w14:textId="77777777" w:rsidTr="00143F7A">
        <w:tc>
          <w:tcPr>
            <w:tcW w:w="4788" w:type="dxa"/>
          </w:tcPr>
          <w:p w14:paraId="7DA80666" w14:textId="77777777" w:rsidR="007634A2" w:rsidRPr="00143F7A" w:rsidRDefault="00000000" w:rsidP="00143F7A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143F7A">
              <w:rPr>
                <w:rFonts w:ascii="Garamond" w:hAnsi="Garamond"/>
              </w:rPr>
              <w:t>Census Division 5</w:t>
            </w:r>
          </w:p>
        </w:tc>
        <w:tc>
          <w:tcPr>
            <w:tcW w:w="2792" w:type="dxa"/>
          </w:tcPr>
          <w:p w14:paraId="320A74EF" w14:textId="77777777" w:rsidR="007634A2" w:rsidRPr="00143F7A" w:rsidRDefault="00000000" w:rsidP="00143F7A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143F7A">
              <w:rPr>
                <w:rFonts w:ascii="Garamond" w:hAnsi="Garamond"/>
              </w:rPr>
              <w:t>-0.013</w:t>
            </w:r>
          </w:p>
        </w:tc>
      </w:tr>
      <w:tr w:rsidR="007634A2" w:rsidRPr="00143F7A" w14:paraId="1CA12525" w14:textId="77777777" w:rsidTr="00143F7A">
        <w:tc>
          <w:tcPr>
            <w:tcW w:w="4788" w:type="dxa"/>
          </w:tcPr>
          <w:p w14:paraId="43CF1715" w14:textId="77777777" w:rsidR="007634A2" w:rsidRPr="00143F7A" w:rsidRDefault="007634A2" w:rsidP="00143F7A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</w:p>
        </w:tc>
        <w:tc>
          <w:tcPr>
            <w:tcW w:w="2792" w:type="dxa"/>
          </w:tcPr>
          <w:p w14:paraId="7AB5699A" w14:textId="77777777" w:rsidR="007634A2" w:rsidRPr="00143F7A" w:rsidRDefault="00000000" w:rsidP="00143F7A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143F7A">
              <w:rPr>
                <w:rFonts w:ascii="Garamond" w:hAnsi="Garamond"/>
              </w:rPr>
              <w:t>(0.017)</w:t>
            </w:r>
          </w:p>
        </w:tc>
      </w:tr>
      <w:tr w:rsidR="007634A2" w:rsidRPr="00143F7A" w14:paraId="4BB3635A" w14:textId="77777777" w:rsidTr="00143F7A">
        <w:tc>
          <w:tcPr>
            <w:tcW w:w="4788" w:type="dxa"/>
          </w:tcPr>
          <w:p w14:paraId="6D1ABB01" w14:textId="77777777" w:rsidR="007634A2" w:rsidRPr="00143F7A" w:rsidRDefault="00000000" w:rsidP="00143F7A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143F7A">
              <w:rPr>
                <w:rFonts w:ascii="Garamond" w:hAnsi="Garamond"/>
              </w:rPr>
              <w:t>Census Division 6</w:t>
            </w:r>
          </w:p>
        </w:tc>
        <w:tc>
          <w:tcPr>
            <w:tcW w:w="2792" w:type="dxa"/>
          </w:tcPr>
          <w:p w14:paraId="358508E7" w14:textId="77777777" w:rsidR="007634A2" w:rsidRPr="00143F7A" w:rsidRDefault="00000000" w:rsidP="00143F7A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143F7A">
              <w:rPr>
                <w:rFonts w:ascii="Garamond" w:hAnsi="Garamond"/>
              </w:rPr>
              <w:t>-0.022</w:t>
            </w:r>
          </w:p>
        </w:tc>
      </w:tr>
      <w:tr w:rsidR="007634A2" w:rsidRPr="00143F7A" w14:paraId="16B2B420" w14:textId="77777777" w:rsidTr="00143F7A">
        <w:tc>
          <w:tcPr>
            <w:tcW w:w="4788" w:type="dxa"/>
          </w:tcPr>
          <w:p w14:paraId="3BF760F1" w14:textId="77777777" w:rsidR="007634A2" w:rsidRPr="00143F7A" w:rsidRDefault="007634A2" w:rsidP="00143F7A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</w:p>
        </w:tc>
        <w:tc>
          <w:tcPr>
            <w:tcW w:w="2792" w:type="dxa"/>
          </w:tcPr>
          <w:p w14:paraId="1C4ED0F3" w14:textId="77777777" w:rsidR="007634A2" w:rsidRPr="00143F7A" w:rsidRDefault="00000000" w:rsidP="00143F7A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143F7A">
              <w:rPr>
                <w:rFonts w:ascii="Garamond" w:hAnsi="Garamond"/>
              </w:rPr>
              <w:t>(0.018)</w:t>
            </w:r>
          </w:p>
        </w:tc>
      </w:tr>
      <w:tr w:rsidR="007634A2" w:rsidRPr="00143F7A" w14:paraId="39D3099B" w14:textId="77777777" w:rsidTr="00143F7A">
        <w:tc>
          <w:tcPr>
            <w:tcW w:w="4788" w:type="dxa"/>
          </w:tcPr>
          <w:p w14:paraId="60B4EBCA" w14:textId="77777777" w:rsidR="007634A2" w:rsidRPr="00143F7A" w:rsidRDefault="00000000" w:rsidP="00143F7A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143F7A">
              <w:rPr>
                <w:rFonts w:ascii="Garamond" w:hAnsi="Garamond"/>
              </w:rPr>
              <w:t>Census Division 7</w:t>
            </w:r>
          </w:p>
        </w:tc>
        <w:tc>
          <w:tcPr>
            <w:tcW w:w="2792" w:type="dxa"/>
          </w:tcPr>
          <w:p w14:paraId="17C69F1E" w14:textId="77777777" w:rsidR="007634A2" w:rsidRPr="00143F7A" w:rsidRDefault="00000000" w:rsidP="00143F7A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143F7A">
              <w:rPr>
                <w:rFonts w:ascii="Garamond" w:hAnsi="Garamond"/>
              </w:rPr>
              <w:t>-0.006</w:t>
            </w:r>
          </w:p>
        </w:tc>
      </w:tr>
      <w:tr w:rsidR="007634A2" w:rsidRPr="00143F7A" w14:paraId="7F9B9D4B" w14:textId="77777777" w:rsidTr="00143F7A">
        <w:tc>
          <w:tcPr>
            <w:tcW w:w="4788" w:type="dxa"/>
          </w:tcPr>
          <w:p w14:paraId="702452A0" w14:textId="77777777" w:rsidR="007634A2" w:rsidRPr="00143F7A" w:rsidRDefault="007634A2" w:rsidP="00143F7A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</w:p>
        </w:tc>
        <w:tc>
          <w:tcPr>
            <w:tcW w:w="2792" w:type="dxa"/>
          </w:tcPr>
          <w:p w14:paraId="3C82C3BA" w14:textId="77777777" w:rsidR="007634A2" w:rsidRPr="00143F7A" w:rsidRDefault="00000000" w:rsidP="00143F7A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143F7A">
              <w:rPr>
                <w:rFonts w:ascii="Garamond" w:hAnsi="Garamond"/>
              </w:rPr>
              <w:t>(0.019)</w:t>
            </w:r>
          </w:p>
        </w:tc>
      </w:tr>
      <w:tr w:rsidR="007634A2" w:rsidRPr="00143F7A" w14:paraId="06DFB846" w14:textId="77777777" w:rsidTr="00143F7A">
        <w:tc>
          <w:tcPr>
            <w:tcW w:w="4788" w:type="dxa"/>
          </w:tcPr>
          <w:p w14:paraId="0FEE4793" w14:textId="77777777" w:rsidR="007634A2" w:rsidRPr="00143F7A" w:rsidRDefault="00000000" w:rsidP="00143F7A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143F7A">
              <w:rPr>
                <w:rFonts w:ascii="Garamond" w:hAnsi="Garamond"/>
              </w:rPr>
              <w:t>Census Division 8</w:t>
            </w:r>
          </w:p>
        </w:tc>
        <w:tc>
          <w:tcPr>
            <w:tcW w:w="2792" w:type="dxa"/>
          </w:tcPr>
          <w:p w14:paraId="433C99A9" w14:textId="77777777" w:rsidR="007634A2" w:rsidRPr="00143F7A" w:rsidRDefault="00000000" w:rsidP="00143F7A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143F7A">
              <w:rPr>
                <w:rFonts w:ascii="Garamond" w:hAnsi="Garamond"/>
              </w:rPr>
              <w:t>-0.010</w:t>
            </w:r>
          </w:p>
        </w:tc>
      </w:tr>
      <w:tr w:rsidR="007634A2" w:rsidRPr="00143F7A" w14:paraId="79193BCD" w14:textId="77777777" w:rsidTr="00143F7A">
        <w:tc>
          <w:tcPr>
            <w:tcW w:w="4788" w:type="dxa"/>
          </w:tcPr>
          <w:p w14:paraId="4FACFAAB" w14:textId="77777777" w:rsidR="007634A2" w:rsidRPr="00143F7A" w:rsidRDefault="007634A2" w:rsidP="00143F7A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</w:p>
        </w:tc>
        <w:tc>
          <w:tcPr>
            <w:tcW w:w="2792" w:type="dxa"/>
          </w:tcPr>
          <w:p w14:paraId="3A195687" w14:textId="77777777" w:rsidR="007634A2" w:rsidRPr="00143F7A" w:rsidRDefault="00000000" w:rsidP="00143F7A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143F7A">
              <w:rPr>
                <w:rFonts w:ascii="Garamond" w:hAnsi="Garamond"/>
              </w:rPr>
              <w:t>(0.019)</w:t>
            </w:r>
          </w:p>
        </w:tc>
      </w:tr>
      <w:tr w:rsidR="007634A2" w:rsidRPr="00143F7A" w14:paraId="6CE7AB4D" w14:textId="77777777" w:rsidTr="00143F7A">
        <w:tc>
          <w:tcPr>
            <w:tcW w:w="4788" w:type="dxa"/>
          </w:tcPr>
          <w:p w14:paraId="5818219B" w14:textId="77777777" w:rsidR="007634A2" w:rsidRPr="00143F7A" w:rsidRDefault="00000000" w:rsidP="00143F7A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143F7A">
              <w:rPr>
                <w:rFonts w:ascii="Garamond" w:hAnsi="Garamond"/>
              </w:rPr>
              <w:t>Census Division 9</w:t>
            </w:r>
          </w:p>
        </w:tc>
        <w:tc>
          <w:tcPr>
            <w:tcW w:w="2792" w:type="dxa"/>
          </w:tcPr>
          <w:p w14:paraId="30CE1425" w14:textId="77777777" w:rsidR="007634A2" w:rsidRPr="00143F7A" w:rsidRDefault="00000000" w:rsidP="00143F7A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143F7A">
              <w:rPr>
                <w:rFonts w:ascii="Garamond" w:hAnsi="Garamond"/>
              </w:rPr>
              <w:t>0.040*</w:t>
            </w:r>
          </w:p>
        </w:tc>
      </w:tr>
      <w:tr w:rsidR="007634A2" w:rsidRPr="00143F7A" w14:paraId="325B1F5A" w14:textId="77777777" w:rsidTr="00143F7A">
        <w:tc>
          <w:tcPr>
            <w:tcW w:w="4788" w:type="dxa"/>
          </w:tcPr>
          <w:p w14:paraId="0EA39D57" w14:textId="77777777" w:rsidR="007634A2" w:rsidRPr="00143F7A" w:rsidRDefault="007634A2" w:rsidP="00143F7A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</w:p>
        </w:tc>
        <w:tc>
          <w:tcPr>
            <w:tcW w:w="2792" w:type="dxa"/>
          </w:tcPr>
          <w:p w14:paraId="35D7C987" w14:textId="77777777" w:rsidR="007634A2" w:rsidRPr="00143F7A" w:rsidRDefault="00000000" w:rsidP="00143F7A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143F7A">
              <w:rPr>
                <w:rFonts w:ascii="Garamond" w:hAnsi="Garamond"/>
              </w:rPr>
              <w:t>(0.023)</w:t>
            </w:r>
          </w:p>
        </w:tc>
      </w:tr>
      <w:tr w:rsidR="007634A2" w:rsidRPr="00143F7A" w14:paraId="5C362BF7" w14:textId="77777777" w:rsidTr="00143F7A">
        <w:tc>
          <w:tcPr>
            <w:tcW w:w="4788" w:type="dxa"/>
          </w:tcPr>
          <w:p w14:paraId="6CCE9B55" w14:textId="77777777" w:rsidR="007634A2" w:rsidRPr="00143F7A" w:rsidRDefault="00000000" w:rsidP="00143F7A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143F7A">
              <w:rPr>
                <w:rFonts w:ascii="Garamond" w:hAnsi="Garamond"/>
              </w:rPr>
              <w:t>2011</w:t>
            </w:r>
          </w:p>
        </w:tc>
        <w:tc>
          <w:tcPr>
            <w:tcW w:w="2792" w:type="dxa"/>
          </w:tcPr>
          <w:p w14:paraId="4D29EB56" w14:textId="77777777" w:rsidR="007634A2" w:rsidRPr="00143F7A" w:rsidRDefault="00000000" w:rsidP="00143F7A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143F7A">
              <w:rPr>
                <w:rFonts w:ascii="Garamond" w:hAnsi="Garamond"/>
              </w:rPr>
              <w:t>0.006</w:t>
            </w:r>
          </w:p>
        </w:tc>
      </w:tr>
      <w:tr w:rsidR="007634A2" w:rsidRPr="00143F7A" w14:paraId="45AD9AFF" w14:textId="77777777" w:rsidTr="00143F7A">
        <w:tc>
          <w:tcPr>
            <w:tcW w:w="4788" w:type="dxa"/>
          </w:tcPr>
          <w:p w14:paraId="254187E3" w14:textId="77777777" w:rsidR="007634A2" w:rsidRPr="00143F7A" w:rsidRDefault="007634A2" w:rsidP="00143F7A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</w:p>
        </w:tc>
        <w:tc>
          <w:tcPr>
            <w:tcW w:w="2792" w:type="dxa"/>
          </w:tcPr>
          <w:p w14:paraId="5E06CB2E" w14:textId="77777777" w:rsidR="007634A2" w:rsidRPr="00143F7A" w:rsidRDefault="00000000" w:rsidP="00143F7A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143F7A">
              <w:rPr>
                <w:rFonts w:ascii="Garamond" w:hAnsi="Garamond"/>
              </w:rPr>
              <w:t>(0.012)</w:t>
            </w:r>
          </w:p>
        </w:tc>
      </w:tr>
      <w:tr w:rsidR="007634A2" w:rsidRPr="00143F7A" w14:paraId="6404F70A" w14:textId="77777777" w:rsidTr="00143F7A">
        <w:tc>
          <w:tcPr>
            <w:tcW w:w="4788" w:type="dxa"/>
          </w:tcPr>
          <w:p w14:paraId="30200912" w14:textId="77777777" w:rsidR="007634A2" w:rsidRPr="00143F7A" w:rsidRDefault="00000000" w:rsidP="00143F7A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143F7A">
              <w:rPr>
                <w:rFonts w:ascii="Garamond" w:hAnsi="Garamond"/>
              </w:rPr>
              <w:t>2012</w:t>
            </w:r>
          </w:p>
        </w:tc>
        <w:tc>
          <w:tcPr>
            <w:tcW w:w="2792" w:type="dxa"/>
          </w:tcPr>
          <w:p w14:paraId="5808C89C" w14:textId="77777777" w:rsidR="007634A2" w:rsidRPr="00143F7A" w:rsidRDefault="00000000" w:rsidP="00143F7A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143F7A">
              <w:rPr>
                <w:rFonts w:ascii="Garamond" w:hAnsi="Garamond"/>
              </w:rPr>
              <w:t>0.021</w:t>
            </w:r>
          </w:p>
        </w:tc>
      </w:tr>
      <w:tr w:rsidR="007634A2" w:rsidRPr="00143F7A" w14:paraId="78E2D7B7" w14:textId="77777777" w:rsidTr="00143F7A">
        <w:tc>
          <w:tcPr>
            <w:tcW w:w="4788" w:type="dxa"/>
          </w:tcPr>
          <w:p w14:paraId="2D8629D4" w14:textId="77777777" w:rsidR="007634A2" w:rsidRPr="00143F7A" w:rsidRDefault="007634A2" w:rsidP="00143F7A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</w:p>
        </w:tc>
        <w:tc>
          <w:tcPr>
            <w:tcW w:w="2792" w:type="dxa"/>
          </w:tcPr>
          <w:p w14:paraId="0EFF72C6" w14:textId="77777777" w:rsidR="007634A2" w:rsidRPr="00143F7A" w:rsidRDefault="00000000" w:rsidP="00143F7A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143F7A">
              <w:rPr>
                <w:rFonts w:ascii="Garamond" w:hAnsi="Garamond"/>
              </w:rPr>
              <w:t>(0.014)</w:t>
            </w:r>
          </w:p>
        </w:tc>
      </w:tr>
      <w:tr w:rsidR="007634A2" w:rsidRPr="00143F7A" w14:paraId="369F213B" w14:textId="77777777" w:rsidTr="00143F7A">
        <w:tc>
          <w:tcPr>
            <w:tcW w:w="4788" w:type="dxa"/>
          </w:tcPr>
          <w:p w14:paraId="317A73C1" w14:textId="77777777" w:rsidR="007634A2" w:rsidRPr="00143F7A" w:rsidRDefault="00000000" w:rsidP="00143F7A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143F7A">
              <w:rPr>
                <w:rFonts w:ascii="Garamond" w:hAnsi="Garamond"/>
              </w:rPr>
              <w:t>2013</w:t>
            </w:r>
          </w:p>
        </w:tc>
        <w:tc>
          <w:tcPr>
            <w:tcW w:w="2792" w:type="dxa"/>
          </w:tcPr>
          <w:p w14:paraId="41B778B9" w14:textId="77777777" w:rsidR="007634A2" w:rsidRPr="00143F7A" w:rsidRDefault="00000000" w:rsidP="00143F7A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143F7A">
              <w:rPr>
                <w:rFonts w:ascii="Garamond" w:hAnsi="Garamond"/>
              </w:rPr>
              <w:t>0.019</w:t>
            </w:r>
          </w:p>
        </w:tc>
      </w:tr>
      <w:tr w:rsidR="007634A2" w:rsidRPr="00143F7A" w14:paraId="1BC16846" w14:textId="77777777" w:rsidTr="00143F7A">
        <w:tc>
          <w:tcPr>
            <w:tcW w:w="4788" w:type="dxa"/>
          </w:tcPr>
          <w:p w14:paraId="11CAADFA" w14:textId="77777777" w:rsidR="007634A2" w:rsidRPr="00143F7A" w:rsidRDefault="007634A2" w:rsidP="00143F7A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</w:p>
        </w:tc>
        <w:tc>
          <w:tcPr>
            <w:tcW w:w="2792" w:type="dxa"/>
          </w:tcPr>
          <w:p w14:paraId="2781059F" w14:textId="77777777" w:rsidR="007634A2" w:rsidRPr="00143F7A" w:rsidRDefault="00000000" w:rsidP="00143F7A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143F7A">
              <w:rPr>
                <w:rFonts w:ascii="Garamond" w:hAnsi="Garamond"/>
              </w:rPr>
              <w:t>(0.015)</w:t>
            </w:r>
          </w:p>
        </w:tc>
      </w:tr>
      <w:tr w:rsidR="007634A2" w:rsidRPr="00143F7A" w14:paraId="45F5A82F" w14:textId="77777777" w:rsidTr="00143F7A">
        <w:tc>
          <w:tcPr>
            <w:tcW w:w="4788" w:type="dxa"/>
          </w:tcPr>
          <w:p w14:paraId="65CA1227" w14:textId="77777777" w:rsidR="007634A2" w:rsidRPr="00143F7A" w:rsidRDefault="00000000" w:rsidP="00143F7A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143F7A">
              <w:rPr>
                <w:rFonts w:ascii="Garamond" w:hAnsi="Garamond"/>
              </w:rPr>
              <w:t>2014</w:t>
            </w:r>
          </w:p>
        </w:tc>
        <w:tc>
          <w:tcPr>
            <w:tcW w:w="2792" w:type="dxa"/>
          </w:tcPr>
          <w:p w14:paraId="14276260" w14:textId="77777777" w:rsidR="007634A2" w:rsidRPr="00143F7A" w:rsidRDefault="00000000" w:rsidP="00143F7A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143F7A">
              <w:rPr>
                <w:rFonts w:ascii="Garamond" w:hAnsi="Garamond"/>
              </w:rPr>
              <w:t>0.020</w:t>
            </w:r>
          </w:p>
        </w:tc>
      </w:tr>
      <w:tr w:rsidR="007634A2" w:rsidRPr="00143F7A" w14:paraId="506FD741" w14:textId="77777777" w:rsidTr="00143F7A">
        <w:tc>
          <w:tcPr>
            <w:tcW w:w="4788" w:type="dxa"/>
          </w:tcPr>
          <w:p w14:paraId="7C41EC76" w14:textId="77777777" w:rsidR="007634A2" w:rsidRPr="00143F7A" w:rsidRDefault="007634A2" w:rsidP="00143F7A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</w:p>
        </w:tc>
        <w:tc>
          <w:tcPr>
            <w:tcW w:w="2792" w:type="dxa"/>
          </w:tcPr>
          <w:p w14:paraId="08195F76" w14:textId="77777777" w:rsidR="007634A2" w:rsidRPr="00143F7A" w:rsidRDefault="00000000" w:rsidP="00143F7A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143F7A">
              <w:rPr>
                <w:rFonts w:ascii="Garamond" w:hAnsi="Garamond"/>
              </w:rPr>
              <w:t>(0.016)</w:t>
            </w:r>
          </w:p>
        </w:tc>
      </w:tr>
      <w:tr w:rsidR="007634A2" w:rsidRPr="00143F7A" w14:paraId="0F069047" w14:textId="77777777" w:rsidTr="00143F7A">
        <w:tc>
          <w:tcPr>
            <w:tcW w:w="4788" w:type="dxa"/>
          </w:tcPr>
          <w:p w14:paraId="6DA1CAF4" w14:textId="77777777" w:rsidR="007634A2" w:rsidRPr="00143F7A" w:rsidRDefault="00000000" w:rsidP="00143F7A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143F7A">
              <w:rPr>
                <w:rFonts w:ascii="Garamond" w:hAnsi="Garamond"/>
              </w:rPr>
              <w:t>2015</w:t>
            </w:r>
          </w:p>
        </w:tc>
        <w:tc>
          <w:tcPr>
            <w:tcW w:w="2792" w:type="dxa"/>
          </w:tcPr>
          <w:p w14:paraId="72F3D385" w14:textId="77777777" w:rsidR="007634A2" w:rsidRPr="00143F7A" w:rsidRDefault="00000000" w:rsidP="00143F7A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143F7A">
              <w:rPr>
                <w:rFonts w:ascii="Garamond" w:hAnsi="Garamond"/>
              </w:rPr>
              <w:t>0.020</w:t>
            </w:r>
          </w:p>
        </w:tc>
      </w:tr>
      <w:tr w:rsidR="007634A2" w:rsidRPr="00143F7A" w14:paraId="46258AE5" w14:textId="77777777" w:rsidTr="00143F7A">
        <w:tc>
          <w:tcPr>
            <w:tcW w:w="4788" w:type="dxa"/>
          </w:tcPr>
          <w:p w14:paraId="09D9AA1F" w14:textId="77777777" w:rsidR="007634A2" w:rsidRPr="00143F7A" w:rsidRDefault="007634A2" w:rsidP="00143F7A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</w:p>
        </w:tc>
        <w:tc>
          <w:tcPr>
            <w:tcW w:w="2792" w:type="dxa"/>
          </w:tcPr>
          <w:p w14:paraId="7E600ED2" w14:textId="77777777" w:rsidR="007634A2" w:rsidRPr="00143F7A" w:rsidRDefault="00000000" w:rsidP="00143F7A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143F7A">
              <w:rPr>
                <w:rFonts w:ascii="Garamond" w:hAnsi="Garamond"/>
              </w:rPr>
              <w:t>(0.018)</w:t>
            </w:r>
          </w:p>
        </w:tc>
      </w:tr>
      <w:tr w:rsidR="007634A2" w:rsidRPr="00143F7A" w14:paraId="360CD438" w14:textId="77777777" w:rsidTr="00143F7A">
        <w:tc>
          <w:tcPr>
            <w:tcW w:w="4788" w:type="dxa"/>
          </w:tcPr>
          <w:p w14:paraId="294E4FBB" w14:textId="77777777" w:rsidR="007634A2" w:rsidRPr="00143F7A" w:rsidRDefault="00000000" w:rsidP="00143F7A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143F7A">
              <w:rPr>
                <w:rFonts w:ascii="Garamond" w:hAnsi="Garamond"/>
              </w:rPr>
              <w:t>2016</w:t>
            </w:r>
          </w:p>
        </w:tc>
        <w:tc>
          <w:tcPr>
            <w:tcW w:w="2792" w:type="dxa"/>
          </w:tcPr>
          <w:p w14:paraId="3C5578EC" w14:textId="77777777" w:rsidR="007634A2" w:rsidRPr="00143F7A" w:rsidRDefault="00000000" w:rsidP="00143F7A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143F7A">
              <w:rPr>
                <w:rFonts w:ascii="Garamond" w:hAnsi="Garamond"/>
              </w:rPr>
              <w:t>0.024</w:t>
            </w:r>
          </w:p>
        </w:tc>
      </w:tr>
      <w:tr w:rsidR="007634A2" w:rsidRPr="00143F7A" w14:paraId="2D3C8E0B" w14:textId="77777777" w:rsidTr="00143F7A">
        <w:tc>
          <w:tcPr>
            <w:tcW w:w="4788" w:type="dxa"/>
          </w:tcPr>
          <w:p w14:paraId="2536440F" w14:textId="77777777" w:rsidR="007634A2" w:rsidRPr="00143F7A" w:rsidRDefault="007634A2" w:rsidP="00143F7A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</w:p>
        </w:tc>
        <w:tc>
          <w:tcPr>
            <w:tcW w:w="2792" w:type="dxa"/>
          </w:tcPr>
          <w:p w14:paraId="2DDDB384" w14:textId="77777777" w:rsidR="007634A2" w:rsidRPr="00143F7A" w:rsidRDefault="00000000" w:rsidP="00143F7A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143F7A">
              <w:rPr>
                <w:rFonts w:ascii="Garamond" w:hAnsi="Garamond"/>
              </w:rPr>
              <w:t>(0.018)</w:t>
            </w:r>
          </w:p>
        </w:tc>
      </w:tr>
      <w:tr w:rsidR="007634A2" w:rsidRPr="00143F7A" w14:paraId="2620472E" w14:textId="77777777" w:rsidTr="00143F7A">
        <w:tc>
          <w:tcPr>
            <w:tcW w:w="4788" w:type="dxa"/>
          </w:tcPr>
          <w:p w14:paraId="07221397" w14:textId="77777777" w:rsidR="007634A2" w:rsidRPr="00143F7A" w:rsidRDefault="00000000" w:rsidP="00143F7A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143F7A">
              <w:rPr>
                <w:rFonts w:ascii="Garamond" w:hAnsi="Garamond"/>
              </w:rPr>
              <w:lastRenderedPageBreak/>
              <w:t>2017</w:t>
            </w:r>
          </w:p>
        </w:tc>
        <w:tc>
          <w:tcPr>
            <w:tcW w:w="2792" w:type="dxa"/>
          </w:tcPr>
          <w:p w14:paraId="4156484B" w14:textId="77777777" w:rsidR="007634A2" w:rsidRPr="00143F7A" w:rsidRDefault="00000000" w:rsidP="00143F7A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143F7A">
              <w:rPr>
                <w:rFonts w:ascii="Garamond" w:hAnsi="Garamond"/>
              </w:rPr>
              <w:t>0.034*</w:t>
            </w:r>
          </w:p>
        </w:tc>
      </w:tr>
      <w:tr w:rsidR="007634A2" w:rsidRPr="00143F7A" w14:paraId="316B7CEE" w14:textId="77777777" w:rsidTr="00143F7A">
        <w:tc>
          <w:tcPr>
            <w:tcW w:w="4788" w:type="dxa"/>
          </w:tcPr>
          <w:p w14:paraId="3F5772B2" w14:textId="77777777" w:rsidR="007634A2" w:rsidRPr="00143F7A" w:rsidRDefault="007634A2" w:rsidP="00143F7A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</w:p>
        </w:tc>
        <w:tc>
          <w:tcPr>
            <w:tcW w:w="2792" w:type="dxa"/>
          </w:tcPr>
          <w:p w14:paraId="18D7FF57" w14:textId="77777777" w:rsidR="007634A2" w:rsidRPr="00143F7A" w:rsidRDefault="00000000" w:rsidP="00143F7A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143F7A">
              <w:rPr>
                <w:rFonts w:ascii="Garamond" w:hAnsi="Garamond"/>
              </w:rPr>
              <w:t>(0.019)</w:t>
            </w:r>
          </w:p>
        </w:tc>
      </w:tr>
      <w:tr w:rsidR="007634A2" w:rsidRPr="00143F7A" w14:paraId="536A2213" w14:textId="77777777" w:rsidTr="00143F7A">
        <w:tc>
          <w:tcPr>
            <w:tcW w:w="4788" w:type="dxa"/>
          </w:tcPr>
          <w:p w14:paraId="03A48584" w14:textId="77777777" w:rsidR="007634A2" w:rsidRPr="00143F7A" w:rsidRDefault="00000000" w:rsidP="00143F7A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143F7A">
              <w:rPr>
                <w:rFonts w:ascii="Garamond" w:hAnsi="Garamond"/>
              </w:rPr>
              <w:t>2018</w:t>
            </w:r>
          </w:p>
        </w:tc>
        <w:tc>
          <w:tcPr>
            <w:tcW w:w="2792" w:type="dxa"/>
          </w:tcPr>
          <w:p w14:paraId="59A2BE44" w14:textId="77777777" w:rsidR="007634A2" w:rsidRPr="00143F7A" w:rsidRDefault="00000000" w:rsidP="00143F7A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143F7A">
              <w:rPr>
                <w:rFonts w:ascii="Garamond" w:hAnsi="Garamond"/>
              </w:rPr>
              <w:t>0.037*</w:t>
            </w:r>
          </w:p>
        </w:tc>
      </w:tr>
      <w:tr w:rsidR="007634A2" w:rsidRPr="00143F7A" w14:paraId="7E7E75C2" w14:textId="77777777" w:rsidTr="00143F7A">
        <w:tc>
          <w:tcPr>
            <w:tcW w:w="4788" w:type="dxa"/>
          </w:tcPr>
          <w:p w14:paraId="29AA17E8" w14:textId="77777777" w:rsidR="007634A2" w:rsidRPr="00143F7A" w:rsidRDefault="007634A2" w:rsidP="00143F7A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</w:p>
        </w:tc>
        <w:tc>
          <w:tcPr>
            <w:tcW w:w="2792" w:type="dxa"/>
          </w:tcPr>
          <w:p w14:paraId="7D63F36C" w14:textId="77777777" w:rsidR="007634A2" w:rsidRPr="00143F7A" w:rsidRDefault="00000000" w:rsidP="00143F7A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143F7A">
              <w:rPr>
                <w:rFonts w:ascii="Garamond" w:hAnsi="Garamond"/>
              </w:rPr>
              <w:t>(0.019)</w:t>
            </w:r>
          </w:p>
        </w:tc>
      </w:tr>
      <w:tr w:rsidR="007634A2" w:rsidRPr="00143F7A" w14:paraId="385DED9E" w14:textId="77777777" w:rsidTr="00143F7A">
        <w:tc>
          <w:tcPr>
            <w:tcW w:w="4788" w:type="dxa"/>
          </w:tcPr>
          <w:p w14:paraId="547899AC" w14:textId="77777777" w:rsidR="007634A2" w:rsidRPr="00143F7A" w:rsidRDefault="00000000" w:rsidP="00143F7A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143F7A">
              <w:rPr>
                <w:rFonts w:ascii="Garamond" w:hAnsi="Garamond"/>
              </w:rPr>
              <w:t>2019</w:t>
            </w:r>
          </w:p>
        </w:tc>
        <w:tc>
          <w:tcPr>
            <w:tcW w:w="2792" w:type="dxa"/>
          </w:tcPr>
          <w:p w14:paraId="31AC419D" w14:textId="77777777" w:rsidR="007634A2" w:rsidRPr="00143F7A" w:rsidRDefault="00000000" w:rsidP="00143F7A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143F7A">
              <w:rPr>
                <w:rFonts w:ascii="Garamond" w:hAnsi="Garamond"/>
              </w:rPr>
              <w:t>0.058***</w:t>
            </w:r>
          </w:p>
        </w:tc>
      </w:tr>
      <w:tr w:rsidR="007634A2" w:rsidRPr="00143F7A" w14:paraId="524A34F9" w14:textId="77777777" w:rsidTr="00143F7A">
        <w:tc>
          <w:tcPr>
            <w:tcW w:w="4788" w:type="dxa"/>
          </w:tcPr>
          <w:p w14:paraId="0671881D" w14:textId="77777777" w:rsidR="007634A2" w:rsidRPr="00143F7A" w:rsidRDefault="007634A2" w:rsidP="00143F7A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</w:p>
        </w:tc>
        <w:tc>
          <w:tcPr>
            <w:tcW w:w="2792" w:type="dxa"/>
          </w:tcPr>
          <w:p w14:paraId="4C7F7F79" w14:textId="77777777" w:rsidR="007634A2" w:rsidRPr="00143F7A" w:rsidRDefault="00000000" w:rsidP="00143F7A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143F7A">
              <w:rPr>
                <w:rFonts w:ascii="Garamond" w:hAnsi="Garamond"/>
              </w:rPr>
              <w:t>(0.021)</w:t>
            </w:r>
          </w:p>
        </w:tc>
      </w:tr>
      <w:tr w:rsidR="007634A2" w:rsidRPr="00143F7A" w14:paraId="1C0FF19B" w14:textId="77777777" w:rsidTr="00143F7A">
        <w:tc>
          <w:tcPr>
            <w:tcW w:w="4788" w:type="dxa"/>
          </w:tcPr>
          <w:p w14:paraId="03DF2381" w14:textId="77777777" w:rsidR="007634A2" w:rsidRPr="00143F7A" w:rsidRDefault="00000000" w:rsidP="00143F7A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143F7A">
              <w:rPr>
                <w:rFonts w:ascii="Garamond" w:hAnsi="Garamond"/>
              </w:rPr>
              <w:t>2020</w:t>
            </w:r>
          </w:p>
        </w:tc>
        <w:tc>
          <w:tcPr>
            <w:tcW w:w="2792" w:type="dxa"/>
          </w:tcPr>
          <w:p w14:paraId="2261C6AF" w14:textId="77777777" w:rsidR="007634A2" w:rsidRPr="00143F7A" w:rsidRDefault="00000000" w:rsidP="00143F7A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143F7A">
              <w:rPr>
                <w:rFonts w:ascii="Garamond" w:hAnsi="Garamond"/>
              </w:rPr>
              <w:t>0.036*</w:t>
            </w:r>
          </w:p>
        </w:tc>
      </w:tr>
      <w:tr w:rsidR="007634A2" w:rsidRPr="00143F7A" w14:paraId="4E0FF7E3" w14:textId="77777777" w:rsidTr="00143F7A">
        <w:tc>
          <w:tcPr>
            <w:tcW w:w="4788" w:type="dxa"/>
          </w:tcPr>
          <w:p w14:paraId="2AB48C78" w14:textId="77777777" w:rsidR="007634A2" w:rsidRPr="00143F7A" w:rsidRDefault="007634A2" w:rsidP="00143F7A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</w:p>
        </w:tc>
        <w:tc>
          <w:tcPr>
            <w:tcW w:w="2792" w:type="dxa"/>
          </w:tcPr>
          <w:p w14:paraId="6B7DA42B" w14:textId="77777777" w:rsidR="007634A2" w:rsidRPr="00143F7A" w:rsidRDefault="00000000" w:rsidP="00143F7A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143F7A">
              <w:rPr>
                <w:rFonts w:ascii="Garamond" w:hAnsi="Garamond"/>
              </w:rPr>
              <w:t>(0.021)</w:t>
            </w:r>
          </w:p>
        </w:tc>
      </w:tr>
      <w:tr w:rsidR="007634A2" w:rsidRPr="00143F7A" w14:paraId="1AC754E6" w14:textId="77777777" w:rsidTr="00143F7A">
        <w:tc>
          <w:tcPr>
            <w:tcW w:w="4788" w:type="dxa"/>
          </w:tcPr>
          <w:p w14:paraId="55A59974" w14:textId="77777777" w:rsidR="007634A2" w:rsidRPr="00143F7A" w:rsidRDefault="00000000" w:rsidP="00143F7A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143F7A">
              <w:rPr>
                <w:rFonts w:ascii="Garamond" w:hAnsi="Garamond"/>
              </w:rPr>
              <w:t>2021</w:t>
            </w:r>
          </w:p>
        </w:tc>
        <w:tc>
          <w:tcPr>
            <w:tcW w:w="2792" w:type="dxa"/>
          </w:tcPr>
          <w:p w14:paraId="4CFCD6C0" w14:textId="77777777" w:rsidR="007634A2" w:rsidRPr="00143F7A" w:rsidRDefault="00000000" w:rsidP="00143F7A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143F7A">
              <w:rPr>
                <w:rFonts w:ascii="Garamond" w:hAnsi="Garamond"/>
              </w:rPr>
              <w:t>0.055**</w:t>
            </w:r>
          </w:p>
        </w:tc>
      </w:tr>
      <w:tr w:rsidR="007634A2" w:rsidRPr="00143F7A" w14:paraId="5610B01A" w14:textId="77777777" w:rsidTr="00143F7A">
        <w:tc>
          <w:tcPr>
            <w:tcW w:w="4788" w:type="dxa"/>
          </w:tcPr>
          <w:p w14:paraId="6C10CA87" w14:textId="77777777" w:rsidR="007634A2" w:rsidRPr="00143F7A" w:rsidRDefault="007634A2" w:rsidP="00143F7A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</w:p>
        </w:tc>
        <w:tc>
          <w:tcPr>
            <w:tcW w:w="2792" w:type="dxa"/>
          </w:tcPr>
          <w:p w14:paraId="5B36881D" w14:textId="77777777" w:rsidR="007634A2" w:rsidRPr="00143F7A" w:rsidRDefault="00000000" w:rsidP="00143F7A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143F7A">
              <w:rPr>
                <w:rFonts w:ascii="Garamond" w:hAnsi="Garamond"/>
              </w:rPr>
              <w:t>(0.023)</w:t>
            </w:r>
          </w:p>
        </w:tc>
      </w:tr>
      <w:tr w:rsidR="007634A2" w:rsidRPr="00143F7A" w14:paraId="76AE1A46" w14:textId="77777777" w:rsidTr="00143F7A">
        <w:tc>
          <w:tcPr>
            <w:tcW w:w="4788" w:type="dxa"/>
          </w:tcPr>
          <w:p w14:paraId="5940C10B" w14:textId="77777777" w:rsidR="007634A2" w:rsidRPr="00143F7A" w:rsidRDefault="00000000" w:rsidP="00143F7A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143F7A">
              <w:rPr>
                <w:rFonts w:ascii="Garamond" w:hAnsi="Garamond"/>
              </w:rPr>
              <w:t>2022</w:t>
            </w:r>
          </w:p>
        </w:tc>
        <w:tc>
          <w:tcPr>
            <w:tcW w:w="2792" w:type="dxa"/>
          </w:tcPr>
          <w:p w14:paraId="243A968B" w14:textId="77777777" w:rsidR="007634A2" w:rsidRPr="00143F7A" w:rsidRDefault="00000000" w:rsidP="00143F7A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143F7A">
              <w:rPr>
                <w:rFonts w:ascii="Garamond" w:hAnsi="Garamond"/>
              </w:rPr>
              <w:t>0.065***</w:t>
            </w:r>
          </w:p>
        </w:tc>
      </w:tr>
      <w:tr w:rsidR="007634A2" w:rsidRPr="00143F7A" w14:paraId="3244A849" w14:textId="77777777" w:rsidTr="00143F7A">
        <w:tc>
          <w:tcPr>
            <w:tcW w:w="4788" w:type="dxa"/>
          </w:tcPr>
          <w:p w14:paraId="1032F016" w14:textId="77777777" w:rsidR="007634A2" w:rsidRPr="00143F7A" w:rsidRDefault="007634A2" w:rsidP="00143F7A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</w:p>
        </w:tc>
        <w:tc>
          <w:tcPr>
            <w:tcW w:w="2792" w:type="dxa"/>
          </w:tcPr>
          <w:p w14:paraId="0D312AD3" w14:textId="77777777" w:rsidR="007634A2" w:rsidRPr="00143F7A" w:rsidRDefault="00000000" w:rsidP="00143F7A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143F7A">
              <w:rPr>
                <w:rFonts w:ascii="Garamond" w:hAnsi="Garamond"/>
              </w:rPr>
              <w:t>(0.024)</w:t>
            </w:r>
          </w:p>
        </w:tc>
      </w:tr>
      <w:tr w:rsidR="007634A2" w:rsidRPr="00143F7A" w14:paraId="7FA12EC9" w14:textId="77777777" w:rsidTr="00143F7A">
        <w:tc>
          <w:tcPr>
            <w:tcW w:w="4788" w:type="dxa"/>
          </w:tcPr>
          <w:p w14:paraId="0EF8C4E0" w14:textId="77777777" w:rsidR="007634A2" w:rsidRPr="00143F7A" w:rsidRDefault="00000000" w:rsidP="00143F7A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143F7A">
              <w:rPr>
                <w:rFonts w:ascii="Garamond" w:hAnsi="Garamond"/>
              </w:rPr>
              <w:t>2023</w:t>
            </w:r>
          </w:p>
        </w:tc>
        <w:tc>
          <w:tcPr>
            <w:tcW w:w="2792" w:type="dxa"/>
          </w:tcPr>
          <w:p w14:paraId="78A57C5F" w14:textId="77777777" w:rsidR="007634A2" w:rsidRPr="00143F7A" w:rsidRDefault="00000000" w:rsidP="00143F7A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143F7A">
              <w:rPr>
                <w:rFonts w:ascii="Garamond" w:hAnsi="Garamond"/>
              </w:rPr>
              <w:t>0.086***</w:t>
            </w:r>
          </w:p>
        </w:tc>
      </w:tr>
      <w:tr w:rsidR="007634A2" w:rsidRPr="00143F7A" w14:paraId="511C82C7" w14:textId="77777777" w:rsidTr="00143F7A">
        <w:tc>
          <w:tcPr>
            <w:tcW w:w="4788" w:type="dxa"/>
          </w:tcPr>
          <w:p w14:paraId="658CD2F9" w14:textId="77777777" w:rsidR="007634A2" w:rsidRPr="00143F7A" w:rsidRDefault="007634A2" w:rsidP="00143F7A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</w:p>
        </w:tc>
        <w:tc>
          <w:tcPr>
            <w:tcW w:w="2792" w:type="dxa"/>
          </w:tcPr>
          <w:p w14:paraId="66868155" w14:textId="77777777" w:rsidR="007634A2" w:rsidRPr="00143F7A" w:rsidRDefault="00000000" w:rsidP="00143F7A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143F7A">
              <w:rPr>
                <w:rFonts w:ascii="Garamond" w:hAnsi="Garamond"/>
              </w:rPr>
              <w:t>(0.025)</w:t>
            </w:r>
          </w:p>
        </w:tc>
      </w:tr>
      <w:tr w:rsidR="007634A2" w:rsidRPr="00143F7A" w14:paraId="3DB636F3" w14:textId="77777777" w:rsidTr="00143F7A">
        <w:tc>
          <w:tcPr>
            <w:tcW w:w="4788" w:type="dxa"/>
          </w:tcPr>
          <w:p w14:paraId="4DD1F185" w14:textId="77777777" w:rsidR="007634A2" w:rsidRPr="00143F7A" w:rsidRDefault="00000000" w:rsidP="00143F7A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143F7A">
              <w:rPr>
                <w:rFonts w:ascii="Garamond" w:hAnsi="Garamond"/>
              </w:rPr>
              <w:t>N</w:t>
            </w:r>
          </w:p>
        </w:tc>
        <w:tc>
          <w:tcPr>
            <w:tcW w:w="2792" w:type="dxa"/>
          </w:tcPr>
          <w:p w14:paraId="0A2B645F" w14:textId="77777777" w:rsidR="007634A2" w:rsidRPr="00143F7A" w:rsidRDefault="00000000" w:rsidP="00143F7A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143F7A">
              <w:rPr>
                <w:rFonts w:ascii="Garamond" w:hAnsi="Garamond"/>
              </w:rPr>
              <w:t>103,350</w:t>
            </w:r>
          </w:p>
        </w:tc>
      </w:tr>
      <w:tr w:rsidR="007634A2" w:rsidRPr="00143F7A" w14:paraId="1782B443" w14:textId="77777777" w:rsidTr="00143F7A">
        <w:tc>
          <w:tcPr>
            <w:tcW w:w="4788" w:type="dxa"/>
          </w:tcPr>
          <w:p w14:paraId="1266E916" w14:textId="77777777" w:rsidR="007634A2" w:rsidRPr="00143F7A" w:rsidRDefault="00000000" w:rsidP="00143F7A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143F7A">
              <w:rPr>
                <w:rFonts w:ascii="Garamond" w:hAnsi="Garamond"/>
              </w:rPr>
              <w:t>R-Squared</w:t>
            </w:r>
          </w:p>
        </w:tc>
        <w:tc>
          <w:tcPr>
            <w:tcW w:w="2792" w:type="dxa"/>
          </w:tcPr>
          <w:p w14:paraId="1108BE8C" w14:textId="77777777" w:rsidR="007634A2" w:rsidRPr="00143F7A" w:rsidRDefault="00000000" w:rsidP="00143F7A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143F7A">
              <w:rPr>
                <w:rFonts w:ascii="Garamond" w:hAnsi="Garamond"/>
              </w:rPr>
              <w:t>0.041</w:t>
            </w:r>
          </w:p>
        </w:tc>
      </w:tr>
      <w:tr w:rsidR="007634A2" w:rsidRPr="00143F7A" w14:paraId="1033A115" w14:textId="77777777" w:rsidTr="00143F7A">
        <w:tc>
          <w:tcPr>
            <w:tcW w:w="4788" w:type="dxa"/>
          </w:tcPr>
          <w:p w14:paraId="0C4A390C" w14:textId="77777777" w:rsidR="007634A2" w:rsidRPr="00143F7A" w:rsidRDefault="00000000" w:rsidP="00143F7A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143F7A">
              <w:rPr>
                <w:rFonts w:ascii="Garamond" w:hAnsi="Garamond"/>
              </w:rPr>
              <w:t>Adj. R-Squared</w:t>
            </w:r>
          </w:p>
        </w:tc>
        <w:tc>
          <w:tcPr>
            <w:tcW w:w="2792" w:type="dxa"/>
          </w:tcPr>
          <w:p w14:paraId="167B3882" w14:textId="77777777" w:rsidR="007634A2" w:rsidRPr="00143F7A" w:rsidRDefault="00000000" w:rsidP="00143F7A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143F7A">
              <w:rPr>
                <w:rFonts w:ascii="Garamond" w:hAnsi="Garamond"/>
              </w:rPr>
              <w:t>0.04</w:t>
            </w:r>
          </w:p>
        </w:tc>
      </w:tr>
      <w:tr w:rsidR="007634A2" w:rsidRPr="00143F7A" w14:paraId="67B5C47D" w14:textId="77777777" w:rsidTr="00143F7A">
        <w:tc>
          <w:tcPr>
            <w:tcW w:w="4788" w:type="dxa"/>
          </w:tcPr>
          <w:p w14:paraId="27B74B8B" w14:textId="77777777" w:rsidR="007634A2" w:rsidRPr="00143F7A" w:rsidRDefault="00000000" w:rsidP="00143F7A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143F7A">
              <w:rPr>
                <w:rFonts w:ascii="Garamond" w:hAnsi="Garamond"/>
              </w:rPr>
              <w:t>Residual Std. Error</w:t>
            </w:r>
          </w:p>
        </w:tc>
        <w:tc>
          <w:tcPr>
            <w:tcW w:w="2792" w:type="dxa"/>
          </w:tcPr>
          <w:p w14:paraId="3DD9CDB7" w14:textId="77777777" w:rsidR="007634A2" w:rsidRPr="00143F7A" w:rsidRDefault="00000000" w:rsidP="00143F7A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143F7A">
              <w:rPr>
                <w:rFonts w:ascii="Garamond" w:hAnsi="Garamond"/>
              </w:rPr>
              <w:t>0.19</w:t>
            </w:r>
          </w:p>
        </w:tc>
      </w:tr>
      <w:tr w:rsidR="007634A2" w:rsidRPr="00143F7A" w14:paraId="02EFD8B7" w14:textId="77777777" w:rsidTr="00143F7A">
        <w:tc>
          <w:tcPr>
            <w:tcW w:w="7580" w:type="dxa"/>
            <w:gridSpan w:val="2"/>
          </w:tcPr>
          <w:p w14:paraId="433FD58A" w14:textId="77777777" w:rsidR="007634A2" w:rsidRPr="00143F7A" w:rsidRDefault="00000000" w:rsidP="00143F7A">
            <w:pPr>
              <w:pStyle w:val="Compact"/>
              <w:numPr>
                <w:ilvl w:val="0"/>
                <w:numId w:val="3"/>
              </w:numPr>
              <w:spacing w:before="0" w:after="0"/>
              <w:contextualSpacing/>
              <w:rPr>
                <w:rFonts w:ascii="Garamond" w:hAnsi="Garamond"/>
              </w:rPr>
            </w:pPr>
            <w:r w:rsidRPr="00143F7A">
              <w:rPr>
                <w:rFonts w:ascii="Garamond" w:hAnsi="Garamond"/>
              </w:rPr>
              <w:t>p &lt; 0.1, ** p &lt; 0.05, *** p &lt; 0.01</w:t>
            </w:r>
          </w:p>
        </w:tc>
      </w:tr>
    </w:tbl>
    <w:p w14:paraId="4659A631" w14:textId="77777777" w:rsidR="00B1143E" w:rsidRPr="00143F7A" w:rsidRDefault="00B1143E" w:rsidP="00143F7A">
      <w:pPr>
        <w:spacing w:after="0"/>
        <w:contextualSpacing/>
        <w:rPr>
          <w:rFonts w:ascii="Garamond" w:hAnsi="Garamond"/>
        </w:rPr>
      </w:pPr>
    </w:p>
    <w:sectPr w:rsidR="00B1143E" w:rsidRPr="00143F7A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2E921548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7B84E880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31"/>
    <w:multiLevelType w:val="multilevel"/>
    <w:tmpl w:val="E382AED2"/>
    <w:lvl w:ilvl="0">
      <w:start w:val="1"/>
      <w:numFmt w:val="decimal"/>
      <w:lvlText w:val="(%1)"/>
      <w:lvlJc w:val="left"/>
      <w:pPr>
        <w:ind w:left="720" w:hanging="360"/>
      </w:pPr>
    </w:lvl>
    <w:lvl w:ilvl="1">
      <w:start w:val="1"/>
      <w:numFmt w:val="decimal"/>
      <w:lvlText w:val="(%2)"/>
      <w:lvlJc w:val="left"/>
      <w:pPr>
        <w:ind w:left="1440" w:hanging="360"/>
      </w:pPr>
    </w:lvl>
    <w:lvl w:ilvl="2">
      <w:start w:val="1"/>
      <w:numFmt w:val="decimal"/>
      <w:lvlText w:val="(%3)"/>
      <w:lvlJc w:val="left"/>
      <w:pPr>
        <w:ind w:left="2160" w:hanging="360"/>
      </w:pPr>
    </w:lvl>
    <w:lvl w:ilvl="3">
      <w:start w:val="1"/>
      <w:numFmt w:val="decimal"/>
      <w:lvlText w:val="(%4)"/>
      <w:lvlJc w:val="left"/>
      <w:pPr>
        <w:ind w:left="2880" w:hanging="360"/>
      </w:pPr>
    </w:lvl>
    <w:lvl w:ilvl="4">
      <w:start w:val="1"/>
      <w:numFmt w:val="decimal"/>
      <w:lvlText w:val="(%5)"/>
      <w:lvlJc w:val="left"/>
      <w:pPr>
        <w:ind w:left="3600" w:hanging="360"/>
      </w:pPr>
    </w:lvl>
    <w:lvl w:ilvl="5">
      <w:start w:val="1"/>
      <w:numFmt w:val="decimal"/>
      <w:lvlText w:val="(%6)"/>
      <w:lvlJc w:val="left"/>
      <w:pPr>
        <w:ind w:left="4320" w:hanging="360"/>
      </w:pPr>
    </w:lvl>
    <w:lvl w:ilvl="6">
      <w:start w:val="1"/>
      <w:numFmt w:val="decimal"/>
      <w:lvlText w:val="(%7)"/>
      <w:lvlJc w:val="left"/>
      <w:pPr>
        <w:ind w:left="5040" w:hanging="360"/>
      </w:pPr>
    </w:lvl>
    <w:lvl w:ilvl="7">
      <w:start w:val="1"/>
      <w:numFmt w:val="decimal"/>
      <w:lvlText w:val="(%8)"/>
      <w:lvlJc w:val="left"/>
      <w:pPr>
        <w:ind w:left="5760" w:hanging="360"/>
      </w:pPr>
    </w:lvl>
    <w:lvl w:ilvl="8">
      <w:start w:val="1"/>
      <w:numFmt w:val="decimal"/>
      <w:lvlText w:val="(%9)"/>
      <w:lvlJc w:val="left"/>
      <w:pPr>
        <w:ind w:left="6480" w:hanging="360"/>
      </w:pPr>
    </w:lvl>
  </w:abstractNum>
  <w:num w:numId="1" w16cid:durableId="1282884941">
    <w:abstractNumId w:val="0"/>
  </w:num>
  <w:num w:numId="2" w16cid:durableId="146153637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29159199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4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7634A2"/>
    <w:rsid w:val="00143F7A"/>
    <w:rsid w:val="00275229"/>
    <w:rsid w:val="007634A2"/>
    <w:rsid w:val="00B114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A99A5B"/>
  <w15:docId w15:val="{56BC7326-4ECB-4F6E-BCF2-E11C946CC3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2</Pages>
  <Words>168</Words>
  <Characters>962</Characters>
  <Application>Microsoft Office Word</Application>
  <DocSecurity>0</DocSecurity>
  <Lines>8</Lines>
  <Paragraphs>2</Paragraphs>
  <ScaleCrop>false</ScaleCrop>
  <Company/>
  <LinksUpToDate>false</LinksUpToDate>
  <CharactersWithSpaces>11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Elizabeth Muehlmann</cp:lastModifiedBy>
  <cp:revision>2</cp:revision>
  <dcterms:created xsi:type="dcterms:W3CDTF">2024-12-07T01:31:00Z</dcterms:created>
  <dcterms:modified xsi:type="dcterms:W3CDTF">2024-12-07T01:34:00Z</dcterms:modified>
</cp:coreProperties>
</file>